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Organization Name]</w:t>
      </w:r>
      <w:r>
        <w:br/>
      </w:r>
      <w:r>
        <w:t xml:space="preserve">[Address]</w:t>
      </w:r>
      <w:r>
        <w:br/>
      </w:r>
      <w:r>
        <w:t xml:space="preserve">Buenos Aires, Argentina</w:t>
      </w:r>
    </w:p>
    <w:p>
      <w:pPr>
        <w:pStyle w:val="BodyText"/>
      </w:pPr>
      <w:r>
        <w:t xml:space="preserve">Dear [Hiring Manager's Name],</w:t>
      </w:r>
    </w:p>
    <w:p>
      <w:pPr>
        <w:pStyle w:val="BodyText"/>
      </w:pPr>
      <w:r>
        <w:t xml:space="preserve">I am writing to express my enthusiastic interest in the opportunity to contribute my talents as a Musician to the vibrant cultural landscape of Argentina Buenos Aires. With a deep passion for music and a strong connection to this city’s rich artistic heritage, I am eager to bring my skills, creativity, and dedication to your organization. Buenos Aires is not just a location for me—it is the beating heart of musical innovation, where tango, folk traditions, and contemporary sounds converge. As a musician deeply rooted in this cultural tapestry, I am confident that my background and vision align with the goals of your institution.</w:t>
      </w:r>
    </w:p>
    <w:p>
      <w:pPr>
        <w:pStyle w:val="BodyText"/>
      </w:pPr>
      <w:r>
        <w:t xml:space="preserve">As a Musician with over [X years] of experience in both performance and education, I have cultivated a unique ability to connect with audiences through live music, collaborative projects, and community engagement. My journey as a musician has taken me across continents, but my heart always returns to the streets of Buenos Aires. This city’s musical soul—its passion for rhythm, its storytelling through song, and its resilience in the face of change—has shaped my artistic identity. Whether it’s the melancholic notes of a tango violin or the infectious energy of a folk ensemble, I believe that music is a universal language that transcends boundaries and unites people.</w:t>
      </w:r>
    </w:p>
    <w:p>
      <w:pPr>
        <w:pStyle w:val="BodyText"/>
      </w:pPr>
      <w:r>
        <w:t xml:space="preserve">Throughout my career, I have worked with diverse ensembles and solo projects, blending genres such as jazz, classical, and Latin rhythms. In Buenos Aires, I have had the privilege of performing at iconic venues like Café de las Horas and La Catedral de los Ángeles, where the audience’s energy is unmatched. These experiences have taught me the importance of adapting to different musical contexts while staying true to my creative voice. Moreover, I have collaborated with local artists to create original compositions that reflect the spirit of Argentina, ensuring that my work remains deeply rooted in this community.</w:t>
      </w:r>
    </w:p>
    <w:p>
      <w:pPr>
        <w:pStyle w:val="BodyText"/>
      </w:pPr>
      <w:r>
        <w:t xml:space="preserve">As a Musician, I am not only committed to delivering high-quality performances but also to fostering a deeper connection between music and its audience. In Buenos Aires, where music is woven into the fabric of daily life, I have seen how it can heal, inspire, and provoke thought. Whether through teaching workshops in public schools or organizing open-mic nights in community centers, I strive to make music accessible to all. My goal is to empower others to find their voice through sound, just as I have found mine.</w:t>
      </w:r>
    </w:p>
    <w:p>
      <w:pPr>
        <w:pStyle w:val="BodyText"/>
      </w:pPr>
      <w:r>
        <w:t xml:space="preserve">Argentina Buenos Aires offers a unique environment for artists, and I am particularly drawn to its dynamic interplay between tradition and modernity. The city’s musical scene is constantly evolving, with new genres emerging alongside time-honored practices. As a musician who embraces both innovation and authenticity, I am eager to contribute to this dialogue. For example, I have explored the fusion of tango with electronic music in my compositions, creating works that honor the past while appealing to contemporary listeners. This approach mirrors the spirit of Buenos Aires itself—a city that balances its storied history with a bold vision for the future.</w:t>
      </w:r>
    </w:p>
    <w:p>
      <w:pPr>
        <w:pStyle w:val="BodyText"/>
      </w:pPr>
      <w:r>
        <w:t xml:space="preserve">In addition to my performance work, I bring strong organizational and interpersonal skills. I have coordinated music festivals, managed recording sessions, and mentored young musicians in both formal and informal settings. These experiences have equipped me with the ability to collaborate effectively with diverse teams, manage projects from concept to execution, and adapt to the demands of live performance. In Buenos Aires, where spontaneity often defines musical interactions, I have learned to thrive in unpredictable environments while maintaining a high standard of professionalism.</w:t>
      </w:r>
    </w:p>
    <w:p>
      <w:pPr>
        <w:pStyle w:val="BodyText"/>
      </w:pPr>
      <w:r>
        <w:t xml:space="preserve">What sets me apart as a Musician is my unwavering commitment to authenticity and growth. I am constantly seeking new ways to refine my craft, whether through studying under renowned artists or experimenting with unconventional techniques. In Buenos Aires, where the musical landscape is so deeply tied to cultural identity, this dedication is essential. I believe that music should not only entertain but also reflect the values and struggles of its time—something that resonates deeply with the people of Argentina.</w:t>
      </w:r>
    </w:p>
    <w:p>
      <w:pPr>
        <w:pStyle w:val="BodyText"/>
      </w:pPr>
      <w:r>
        <w:t xml:space="preserve">Finally, I am drawn to your organization because of its reputation for excellence and innovation in the arts. Your mission to [briefly mention the organization’s goals, e.g., "promote cultural exchange through music"] aligns perfectly with my own values as a Musician. I am particularly inspired by [specific project, event, or initiative of the organization], which embodies the kind of creativity and community focus I strive to contribute to. If given the opportunity to join your team, I am confident that my passion for music and my understanding of Buenos Aires’ artistic landscape will make me a valuable asset.</w:t>
      </w:r>
    </w:p>
    <w:p>
      <w:pPr>
        <w:pStyle w:val="BodyText"/>
      </w:pPr>
      <w:r>
        <w:t xml:space="preserve">Thank you for considering my application. I would be thrilled to discuss how my background as a Musician can support your mission in Argentina Buenos Aires. Please feel free to contact me at [phone number] or [email address] at your earliest convenience. I look forward to the possibility of contributing to the vibrant musical legacy of this extraordinary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 Buenos Aires, Argentina</dc:title>
  <dc:creator/>
  <dc:language>en</dc:language>
  <cp:keywords/>
  <dcterms:created xsi:type="dcterms:W3CDTF">2026-07-23T23:14:38Z</dcterms:created>
  <dcterms:modified xsi:type="dcterms:W3CDTF">2026-07-23T23:14:38Z</dcterms:modified>
</cp:coreProperties>
</file>

<file path=docProps/custom.xml><?xml version="1.0" encoding="utf-8"?>
<Properties xmlns="http://schemas.openxmlformats.org/officeDocument/2006/custom-properties" xmlns:vt="http://schemas.openxmlformats.org/officeDocument/2006/docPropsVTypes"/>
</file>